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France</w:t>
      </w:r>
      <w:r>
        <w:t xml:space="preserve"> </w:t>
      </w:r>
      <w:r>
        <w:t xml:space="preserve">Paris</w:t>
      </w:r>
    </w:p>
    <w:bookmarkStart w:id="22"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p>
    <w:p>
      <w:pPr>
        <w:pStyle w:val="BodyText"/>
      </w:pPr>
      <w:r>
        <w:t xml:space="preserve">[Your Address]</w:t>
      </w:r>
    </w:p>
    <w:p>
      <w:pPr>
        <w:pStyle w:val="BodyText"/>
      </w:pPr>
      <w:r>
        <w:t xml:space="preserve">[City, Postal Code, Country]</w:t>
      </w:r>
    </w:p>
    <w:p>
      <w:pPr>
        <w:pStyle w:val="BodyText"/>
      </w:pPr>
      <w:r>
        <w:t xml:space="preserve">Email: [Your Email Address]</w:t>
      </w:r>
    </w:p>
    <w:p>
      <w:pPr>
        <w:pStyle w:val="BodyText"/>
      </w:pPr>
      <w:r>
        <w:t xml:space="preserve">Phone: [Your Phone Number]</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Paris, France</w:t>
      </w:r>
    </w:p>
    <w:bookmarkEnd w:id="20"/>
    <w:bookmarkStart w:id="21" w:name="X771ea13164d14400abd0097b95f15502ab5208a"/>
    <w:p>
      <w:pPr>
        <w:pStyle w:val="Heading2"/>
      </w:pPr>
      <w:r>
        <w:t xml:space="preserve">Subject: Application for Financial Analyst Position in France Paris</w:t>
      </w:r>
    </w:p>
    <w:p>
      <w:pPr>
        <w:pStyle w:val="FirstParagraph"/>
      </w:pPr>
      <w:r>
        <w:t xml:space="preserve">Dear Hiring Manager,</w:t>
      </w:r>
    </w:p>
    <w:p>
      <w:pPr>
        <w:pStyle w:val="BodyText"/>
      </w:pPr>
      <w:r>
        <w:t xml:space="preserve">I am writing to express my enthusiastic interest in the Financial Analyst position at [Company Name] in France Paris. As a highly motivated and detail-oriented professional with a strong background in financial analysis, I am eager to contribute my expertise to an organization that values innovation, precision, and excellence. The opportunity to work within the dynamic financial ecosystem of Paris aligns perfectly with my career goals and aspirations.</w:t>
      </w:r>
    </w:p>
    <w:p>
      <w:pPr>
        <w:pStyle w:val="BodyText"/>
      </w:pPr>
      <w:r>
        <w:t xml:space="preserve">With [X years] of experience in financial modeling, risk assessment, and data-driven decision-making, I have developed a robust understanding of the complexities involved in analyzing financial markets. My academic background in [Your Degree, e.g., Finance or Economics] from [Your University], combined with hands-on experience at esteemed institutions such as [Previous Employers or Projects], has equipped me with the technical skills and analytical mindset required to thrive in a role like this. The Financial Analyst position in France Paris represents an ideal platform for me to apply my knowledge while contributing to the growth of a forward-thinking organization.</w:t>
      </w:r>
    </w:p>
    <w:p>
      <w:pPr>
        <w:pStyle w:val="BodyText"/>
      </w:pPr>
      <w:r>
        <w:t xml:space="preserve">What draws me specifically to [Company Name] is its reputation as a leader in [specific industry or sector, e.g., corporate finance, investment banking, or financial technology]. Paris, as a global financial hub, offers a unique blend of tradition and innovation. The city's vibrant business environment fosters opportunities for professionals to engage with diverse markets and cutting-edge technologies. I am particularly inspired by [Company Name]'s commitment to [mention a specific value or initiative, e.g., sustainable finance, digital transformation, or client-centric solutions], which resonates deeply with my personal and professional values.</w:t>
      </w:r>
    </w:p>
    <w:p>
      <w:pPr>
        <w:pStyle w:val="BodyText"/>
      </w:pPr>
      <w:r>
        <w:t xml:space="preserve">As a Financial Analyst, I have consistently demonstrated my ability to deliver actionable insights through rigorous data analysis. For instance, at [Previous Company], I developed a predictive model that improved forecasting accuracy by 25%, enabling the company to optimize its budget allocation and enhance profitability. My proficiency in tools such as Excel, Bloomberg Terminal, and Python has allowed me to streamline processes and identify trends that drive strategic decisions. In the context of France Paris, where financial regulations are complex and markets are highly competitive, these skills would be invaluable in supporting [Company Name]'s objectives.</w:t>
      </w:r>
    </w:p>
    <w:p>
      <w:pPr>
        <w:pStyle w:val="BodyText"/>
      </w:pPr>
      <w:r>
        <w:t xml:space="preserve">Moreover, my experience working with international teams has honed my cross-cultural communication skills. I have collaborated with professionals from diverse backgrounds, ensuring seamless project execution and fostering a collaborative work environment. This adaptability is particularly relevant in Paris, where businesses often operate on a global scale and require analysts who can navigate cultural nuances while maintaining high standards of performance.</w:t>
      </w:r>
    </w:p>
    <w:p>
      <w:pPr>
        <w:pStyle w:val="BodyText"/>
      </w:pPr>
      <w:r>
        <w:t xml:space="preserve">I am also deeply interested in the unique challenges and opportunities presented by the French financial market. From the regulatory landscape to the emphasis on long-term value creation, France offers a rich environment for professionals who are passionate about driving sustainable growth. My understanding of local financial practices, combined with my global perspective, positions me to contribute effectively to [Company Name]'s mission.</w:t>
      </w:r>
    </w:p>
    <w:p>
      <w:pPr>
        <w:pStyle w:val="BodyText"/>
      </w:pPr>
      <w:r>
        <w:t xml:space="preserve">What excites me most about the Financial Analyst role in France Paris is the chance to work alongside a team of experts who are committed to excellence. I am confident that my analytical rigor, problem-solving abilities, and passion for finance will make me a valuable asset to your organization. I am eager to bring my skills and dedication to [Company Name] and contribute to its continued success in the dynamic Parisian market.</w:t>
      </w:r>
    </w:p>
    <w:p>
      <w:pPr>
        <w:pStyle w:val="BodyText"/>
      </w:pPr>
      <w:r>
        <w:t xml:space="preserve">Thank you for considering my application. I would welcome the opportunity to discuss how my background, skills, and vision align with [Company Name]'s goals. Please feel free to contact me at [Your Phone Number] or [Your Email Address] at your earliest convenience. I look forward to the possibility of contributing to the continued growth and success of your team in France Paris.</w:t>
      </w:r>
    </w:p>
    <w:p>
      <w:pPr>
        <w:pStyle w:val="BodyText"/>
      </w:pPr>
      <w:r>
        <w:t xml:space="preserve">Sincerely,</w:t>
      </w:r>
    </w:p>
    <w:p>
      <w:pPr>
        <w:pStyle w:val="BodyText"/>
      </w:pPr>
      <w:r>
        <w:t xml:space="preserve">[Your Full Name]</w:t>
      </w:r>
    </w:p>
    <w:bookmarkEnd w:id="21"/>
    <w:p>
      <w:pPr>
        <w:pStyle w:val="BodyText"/>
      </w:pPr>
      <w:r>
        <w:t xml:space="preserve">Note: This document is formatted as a cover letter for a Financial Analyst position in France Paris, adhering to the specified requiremen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France Paris</dc:title>
  <dc:creator/>
  <cp:keywords/>
  <dcterms:created xsi:type="dcterms:W3CDTF">2026-07-25T05:25:14Z</dcterms:created>
  <dcterms:modified xsi:type="dcterms:W3CDTF">2026-07-25T05:25:14Z</dcterms:modified>
</cp:coreProperties>
</file>

<file path=docProps/custom.xml><?xml version="1.0" encoding="utf-8"?>
<Properties xmlns="http://schemas.openxmlformats.org/officeDocument/2006/custom-properties" xmlns:vt="http://schemas.openxmlformats.org/officeDocument/2006/docPropsVTypes"/>
</file>